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23B4CF" w14:textId="4A50FE02" w:rsidR="009B545E" w:rsidRPr="00EA5E41" w:rsidRDefault="00DB476B" w:rsidP="00DB476B">
      <w:pPr>
        <w:jc w:val="center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Lab </w:t>
      </w:r>
      <w:r w:rsidR="008A7C03">
        <w:rPr>
          <w:rFonts w:ascii="Times New Roman" w:hAnsi="Times New Roman" w:cs="Times New Roman"/>
          <w:b/>
          <w:bCs/>
          <w:color w:val="000000" w:themeColor="text1"/>
          <w:u w:val="single"/>
        </w:rPr>
        <w:t>1</w:t>
      </w: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: </w:t>
      </w:r>
      <w:r w:rsidR="008A7C03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Basic python code </w:t>
      </w: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</w:p>
    <w:p w14:paraId="68EFE61C" w14:textId="04FEADD6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>Artificial Intelligence Lab Task#</w:t>
      </w:r>
      <w:r w:rsidR="008A7C03">
        <w:rPr>
          <w:rFonts w:ascii="Times New Roman" w:hAnsi="Times New Roman" w:cs="Times New Roman"/>
          <w:color w:val="000000" w:themeColor="text1"/>
        </w:rPr>
        <w:t>1</w:t>
      </w:r>
    </w:p>
    <w:p w14:paraId="5B99A6BD" w14:textId="313F22BC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 xml:space="preserve">Due Date: </w:t>
      </w:r>
      <w:r w:rsidR="00EA5E41">
        <w:rPr>
          <w:rFonts w:ascii="Times New Roman" w:hAnsi="Times New Roman" w:cs="Times New Roman"/>
          <w:color w:val="000000" w:themeColor="text1"/>
        </w:rPr>
        <w:t>O</w:t>
      </w:r>
      <w:r w:rsidRPr="00EA5E41">
        <w:rPr>
          <w:rFonts w:ascii="Times New Roman" w:hAnsi="Times New Roman" w:cs="Times New Roman"/>
          <w:color w:val="000000" w:themeColor="text1"/>
        </w:rPr>
        <w:t>ct,1,2024</w:t>
      </w:r>
    </w:p>
    <w:p w14:paraId="4C3B61BF" w14:textId="47ABC17A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>Instructor: Zeenat Zulfiqar</w:t>
      </w:r>
    </w:p>
    <w:p w14:paraId="335569DA" w14:textId="232A52DE" w:rsidR="00DB476B" w:rsidRPr="00EA5E41" w:rsidRDefault="00A71D74" w:rsidP="00DB476B">
      <w:pPr>
        <w:jc w:val="center"/>
        <w:rPr>
          <w:rFonts w:ascii="Times New Roman" w:hAnsi="Times New Roman" w:cs="Times New Roman"/>
          <w:color w:val="000000" w:themeColor="text1"/>
        </w:rPr>
      </w:pPr>
      <w:hyperlink r:id="rId5" w:history="1">
        <w:r w:rsidR="00DB476B" w:rsidRPr="00EA5E41">
          <w:rPr>
            <w:rStyle w:val="Hyperlink"/>
            <w:rFonts w:ascii="Times New Roman" w:hAnsi="Times New Roman" w:cs="Times New Roman"/>
            <w:color w:val="000000" w:themeColor="text1"/>
          </w:rPr>
          <w:t>zeenatzulfiqar@cuiatd.edu.pk</w:t>
        </w:r>
      </w:hyperlink>
    </w:p>
    <w:p w14:paraId="1934A33B" w14:textId="6589E4BA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>COMSATS University Islamabad Abbottabad Campus</w:t>
      </w:r>
    </w:p>
    <w:p w14:paraId="20EECAD0" w14:textId="77777777" w:rsidR="00DB476B" w:rsidRPr="00EA5E41" w:rsidRDefault="00DB476B" w:rsidP="00DB476B">
      <w:pPr>
        <w:jc w:val="both"/>
        <w:rPr>
          <w:rFonts w:ascii="Times New Roman" w:hAnsi="Times New Roman" w:cs="Times New Roman"/>
          <w:color w:val="FF0000"/>
        </w:rPr>
      </w:pPr>
    </w:p>
    <w:p w14:paraId="29C7465B" w14:textId="0FADFDD0" w:rsidR="00DB476B" w:rsidRPr="00EA5E41" w:rsidRDefault="00DB476B" w:rsidP="00DB476B">
      <w:pPr>
        <w:jc w:val="both"/>
        <w:rPr>
          <w:rFonts w:ascii="Times New Roman" w:hAnsi="Times New Roman" w:cs="Times New Roman"/>
          <w:b/>
          <w:bCs/>
          <w:color w:val="FF0000"/>
        </w:rPr>
      </w:pPr>
      <w:r w:rsidRPr="00EA5E41">
        <w:rPr>
          <w:rFonts w:ascii="Times New Roman" w:hAnsi="Times New Roman" w:cs="Times New Roman"/>
          <w:b/>
          <w:bCs/>
          <w:color w:val="FF0000"/>
        </w:rPr>
        <w:t>Attention:</w:t>
      </w:r>
    </w:p>
    <w:p w14:paraId="138201BE" w14:textId="5961DEAF" w:rsidR="00521E15" w:rsidRPr="00EA5E41" w:rsidRDefault="00DB476B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>Individual Lab Task#</w:t>
      </w:r>
      <w:r w:rsidR="008A7C03">
        <w:rPr>
          <w:rFonts w:ascii="Times New Roman" w:hAnsi="Times New Roman" w:cs="Times New Roman"/>
          <w:color w:val="FF0000"/>
        </w:rPr>
        <w:t>1</w:t>
      </w:r>
    </w:p>
    <w:p w14:paraId="7B6CD32F" w14:textId="0E64F0EF" w:rsidR="00521E15" w:rsidRPr="00EA5E41" w:rsidRDefault="00521E15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 xml:space="preserve">Implement each task in Python using </w:t>
      </w:r>
      <w:r w:rsidR="008A7C03">
        <w:rPr>
          <w:rStyle w:val="Strong"/>
          <w:rFonts w:ascii="Times New Roman" w:hAnsi="Times New Roman" w:cs="Times New Roman"/>
          <w:color w:val="FF0000"/>
        </w:rPr>
        <w:t xml:space="preserve">Google </w:t>
      </w:r>
      <w:proofErr w:type="spellStart"/>
      <w:r w:rsidR="008A7C03">
        <w:rPr>
          <w:rStyle w:val="Strong"/>
          <w:rFonts w:ascii="Times New Roman" w:hAnsi="Times New Roman" w:cs="Times New Roman"/>
          <w:color w:val="FF0000"/>
        </w:rPr>
        <w:t>colab</w:t>
      </w:r>
      <w:proofErr w:type="spellEnd"/>
      <w:r w:rsidR="008A7C03">
        <w:rPr>
          <w:rStyle w:val="Strong"/>
          <w:rFonts w:ascii="Times New Roman" w:hAnsi="Times New Roman" w:cs="Times New Roman"/>
          <w:color w:val="FF0000"/>
        </w:rPr>
        <w:t xml:space="preserve"> tool</w:t>
      </w:r>
    </w:p>
    <w:p w14:paraId="7F6F9FB1" w14:textId="52CDBC32" w:rsidR="00DB476B" w:rsidRPr="00EA5E41" w:rsidRDefault="00DB476B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 xml:space="preserve">After completing all tasks upload your code on GitHub and CUI portal </w:t>
      </w:r>
    </w:p>
    <w:p w14:paraId="0D72C86B" w14:textId="517BAC22" w:rsidR="00DB476B" w:rsidRDefault="00DB476B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>You must submit GitHub link on CUI portal</w:t>
      </w:r>
    </w:p>
    <w:p w14:paraId="3079AB9E" w14:textId="27EC0983" w:rsidR="008A7C03" w:rsidRDefault="008A7C03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Paste the GitHub link in this document </w:t>
      </w:r>
    </w:p>
    <w:p w14:paraId="19EA9039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color w:val="FF0000"/>
        </w:rPr>
      </w:pPr>
    </w:p>
    <w:p w14:paraId="0F43A9B2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color w:val="FF0000"/>
        </w:rPr>
      </w:pPr>
    </w:p>
    <w:p w14:paraId="296F2B23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8A7C03">
        <w:rPr>
          <w:rFonts w:ascii="Times New Roman" w:hAnsi="Times New Roman" w:cs="Times New Roman"/>
          <w:b/>
          <w:bCs/>
          <w:color w:val="000000" w:themeColor="text1"/>
        </w:rPr>
        <w:t>Task 1</w:t>
      </w:r>
    </w:p>
    <w:p w14:paraId="4BAC498A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BA7DBF7" w14:textId="2C8AD1CA" w:rsidR="00EA5E41" w:rsidRPr="008A7C03" w:rsidRDefault="008A7C03" w:rsidP="008A7C0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8A7C03">
        <w:rPr>
          <w:rFonts w:ascii="Times New Roman" w:hAnsi="Times New Roman" w:cs="Times New Roman"/>
          <w:b/>
          <w:bCs/>
          <w:color w:val="000000" w:themeColor="text1"/>
        </w:rPr>
        <w:t>Link(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A71D74" w:rsidRPr="00A71D74">
        <w:rPr>
          <w:rFonts w:ascii="Times New Roman" w:hAnsi="Times New Roman" w:cs="Times New Roman"/>
          <w:b/>
          <w:bCs/>
          <w:color w:val="000000" w:themeColor="text1"/>
        </w:rPr>
        <w:t>https://github.com/SaadQureshi050/saad.AI</w:t>
      </w:r>
      <w:bookmarkStart w:id="0" w:name="_GoBack"/>
      <w:bookmarkEnd w:id="0"/>
      <w:r w:rsidRPr="008A7C03">
        <w:rPr>
          <w:rFonts w:ascii="Times New Roman" w:hAnsi="Times New Roman" w:cs="Times New Roman"/>
          <w:b/>
          <w:bCs/>
          <w:color w:val="000000" w:themeColor="text1"/>
        </w:rPr>
        <w:t xml:space="preserve"> )</w:t>
      </w:r>
    </w:p>
    <w:p w14:paraId="37FC2DCE" w14:textId="77777777" w:rsidR="00EA5E41" w:rsidRDefault="00EA5E41" w:rsidP="00EA5E41">
      <w:pPr>
        <w:jc w:val="center"/>
        <w:rPr>
          <w:rFonts w:ascii="Times New Roman" w:hAnsi="Times New Roman" w:cs="Times New Roman"/>
          <w:b/>
          <w:bCs/>
          <w:color w:val="FF0000"/>
          <w:u w:val="single"/>
        </w:rPr>
      </w:pPr>
    </w:p>
    <w:p w14:paraId="2CFE269B" w14:textId="6D24F68A" w:rsidR="00EA5E41" w:rsidRPr="00EA5E41" w:rsidRDefault="00EA5E41" w:rsidP="00EA5E41">
      <w:pPr>
        <w:jc w:val="center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>The End</w:t>
      </w:r>
    </w:p>
    <w:sectPr w:rsidR="00EA5E41" w:rsidRPr="00EA5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16232"/>
    <w:multiLevelType w:val="hybridMultilevel"/>
    <w:tmpl w:val="3C641B72"/>
    <w:lvl w:ilvl="0" w:tplc="4A2CC704">
      <w:start w:val="1"/>
      <w:numFmt w:val="decimal"/>
      <w:lvlText w:val="1.%1.1"/>
      <w:lvlJc w:val="left"/>
      <w:pPr>
        <w:ind w:left="108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866BE4"/>
    <w:multiLevelType w:val="multilevel"/>
    <w:tmpl w:val="C6645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751732"/>
    <w:multiLevelType w:val="multilevel"/>
    <w:tmpl w:val="26727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B43561"/>
    <w:multiLevelType w:val="multilevel"/>
    <w:tmpl w:val="1F3CC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8F296A"/>
    <w:multiLevelType w:val="hybridMultilevel"/>
    <w:tmpl w:val="05A6EE5A"/>
    <w:lvl w:ilvl="0" w:tplc="C3841E2C">
      <w:start w:val="1"/>
      <w:numFmt w:val="decimal"/>
      <w:lvlText w:val="1.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963372"/>
    <w:multiLevelType w:val="multilevel"/>
    <w:tmpl w:val="A97EF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0C1CB7"/>
    <w:multiLevelType w:val="hybridMultilevel"/>
    <w:tmpl w:val="B520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61197"/>
    <w:multiLevelType w:val="hybridMultilevel"/>
    <w:tmpl w:val="11262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C41FC9"/>
    <w:multiLevelType w:val="hybridMultilevel"/>
    <w:tmpl w:val="BB5C6732"/>
    <w:lvl w:ilvl="0" w:tplc="4A2CC704">
      <w:start w:val="1"/>
      <w:numFmt w:val="decimal"/>
      <w:lvlText w:val="1.%1.1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BB57A0"/>
    <w:multiLevelType w:val="hybridMultilevel"/>
    <w:tmpl w:val="D120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133D88"/>
    <w:multiLevelType w:val="hybridMultilevel"/>
    <w:tmpl w:val="45FC2774"/>
    <w:lvl w:ilvl="0" w:tplc="F77E418C">
      <w:start w:val="1"/>
      <w:numFmt w:val="decimal"/>
      <w:lvlText w:val="1.%1.1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31F0C"/>
    <w:multiLevelType w:val="multilevel"/>
    <w:tmpl w:val="7A347B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9"/>
  </w:num>
  <w:num w:numId="3">
    <w:abstractNumId w:val="7"/>
  </w:num>
  <w:num w:numId="4">
    <w:abstractNumId w:val="10"/>
  </w:num>
  <w:num w:numId="5">
    <w:abstractNumId w:val="8"/>
  </w:num>
  <w:num w:numId="6">
    <w:abstractNumId w:val="2"/>
  </w:num>
  <w:num w:numId="7">
    <w:abstractNumId w:val="1"/>
  </w:num>
  <w:num w:numId="8">
    <w:abstractNumId w:val="11"/>
  </w:num>
  <w:num w:numId="9">
    <w:abstractNumId w:val="5"/>
  </w:num>
  <w:num w:numId="10">
    <w:abstractNumId w:val="3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K0MDEyMzMwNTU2MjVR0lEKTi0uzszPAykwqgUA1mHCCiwAAAA="/>
  </w:docVars>
  <w:rsids>
    <w:rsidRoot w:val="009B545E"/>
    <w:rsid w:val="00521E15"/>
    <w:rsid w:val="0064010F"/>
    <w:rsid w:val="008A7C03"/>
    <w:rsid w:val="009B545E"/>
    <w:rsid w:val="00A71D74"/>
    <w:rsid w:val="00B20BAA"/>
    <w:rsid w:val="00D851C6"/>
    <w:rsid w:val="00DB476B"/>
    <w:rsid w:val="00EA5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A60AB"/>
  <w15:chartTrackingRefBased/>
  <w15:docId w15:val="{69CBB28D-A144-44C3-9772-5684D5DDD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545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545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545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545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545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545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545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545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545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545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545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B545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545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545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545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545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545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545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B545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54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545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545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B545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B545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B545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B545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545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545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B545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B476B"/>
    <w:rPr>
      <w:color w:val="467886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B476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B476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21E1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A5E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zeenatzulfiqar@cuiatd.edu.p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NAT ZULFIQAR</dc:creator>
  <cp:keywords/>
  <dc:description/>
  <cp:lastModifiedBy>SP22-BSE-126</cp:lastModifiedBy>
  <cp:revision>1</cp:revision>
  <cp:lastPrinted>2024-09-30T16:08:00Z</cp:lastPrinted>
  <dcterms:created xsi:type="dcterms:W3CDTF">2024-09-30T15:37:00Z</dcterms:created>
  <dcterms:modified xsi:type="dcterms:W3CDTF">2024-10-01T09:00:00Z</dcterms:modified>
</cp:coreProperties>
</file>